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rmalFiles_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4cc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malFiles_plot</dc:title>
  <dc:creator/>
  <dcterms:created xsi:type="dcterms:W3CDTF">2018-10-09T21:17:25Z</dcterms:created>
  <dcterms:modified xsi:type="dcterms:W3CDTF">2018-10-09T21:17:25Z</dcterms:modified>
</cp:coreProperties>
</file>